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BEE5FB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2636"/>
        <w:gridCol w:w="2645"/>
        <w:gridCol w:w="1221"/>
        <w:gridCol w:w="2537"/>
      </w:tblGrid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3C7088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PHAN THỊ HỜ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9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4314397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3C7088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 kinh tế quốc tế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15513234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241B8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hyperlink r:id="rId7" w:history="1">
              <w:r w:rsidR="008443EA" w:rsidRPr="009D37EF">
                <w:rPr>
                  <w:rStyle w:val="Hyperlink"/>
                  <w:rFonts w:ascii="Times New Roman" w:hAnsi="Times New Roman"/>
                  <w:b w:val="0"/>
                  <w:szCs w:val="24"/>
                  <w:lang w:val="nl-NL"/>
                </w:rPr>
                <w:t>hoipt@lhu.edu.vn</w:t>
              </w:r>
            </w:hyperlink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8443EA" w:rsidRPr="006977FC" w:rsidRDefault="00241B86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hyperlink r:id="rId8" w:history="1">
              <w:r w:rsidR="008443EA" w:rsidRPr="009D37EF">
                <w:rPr>
                  <w:rStyle w:val="Hyperlink"/>
                  <w:rFonts w:ascii="Times New Roman" w:hAnsi="Times New Roman"/>
                  <w:b w:val="0"/>
                  <w:szCs w:val="24"/>
                  <w:lang w:val="nl-NL"/>
                </w:rPr>
                <w:t>phanhoilhu@gmail.com</w:t>
              </w:r>
            </w:hyperlink>
          </w:p>
        </w:tc>
      </w:tr>
      <w:tr w:rsidR="008443EA" w:rsidRPr="006977FC" w:rsidTr="002210F8">
        <w:trPr>
          <w:jc w:val="center"/>
        </w:trPr>
        <w:tc>
          <w:tcPr>
            <w:tcW w:w="31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2835" w:type="dxa"/>
            <w:vAlign w:val="center"/>
          </w:tcPr>
          <w:p w:rsidR="008443EA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814" w:type="dxa"/>
            <w:vAlign w:val="center"/>
          </w:tcPr>
          <w:p w:rsidR="008443EA" w:rsidRPr="006977FC" w:rsidRDefault="008443EA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2835"/>
        <w:gridCol w:w="2268"/>
        <w:gridCol w:w="1275"/>
      </w:tblGrid>
      <w:tr w:rsidR="00BF717F" w:rsidRPr="002210F8" w:rsidTr="00FC1172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283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2268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BF717F" w:rsidRPr="002210F8" w:rsidTr="00FC1172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7-2011</w:t>
            </w:r>
          </w:p>
        </w:tc>
        <w:tc>
          <w:tcPr>
            <w:tcW w:w="2835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2268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BF717F" w:rsidRPr="002210F8" w:rsidRDefault="008443EA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0285A" w:rsidRPr="002210F8" w:rsidTr="00FC1172">
        <w:trPr>
          <w:jc w:val="center"/>
        </w:trPr>
        <w:tc>
          <w:tcPr>
            <w:tcW w:w="567" w:type="dxa"/>
            <w:vAlign w:val="center"/>
          </w:tcPr>
          <w:p w:rsidR="00E0285A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2-2015</w:t>
            </w:r>
          </w:p>
        </w:tc>
        <w:tc>
          <w:tcPr>
            <w:tcW w:w="2835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Kinh tế-Luật</w:t>
            </w:r>
          </w:p>
        </w:tc>
        <w:tc>
          <w:tcPr>
            <w:tcW w:w="2268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:rsidR="00E0285A" w:rsidRPr="002210F8" w:rsidRDefault="00FC117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2210F8" w:rsidTr="001A66C9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hời gian</w:t>
            </w:r>
          </w:p>
        </w:tc>
        <w:tc>
          <w:tcPr>
            <w:tcW w:w="3118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ơ quan công tác</w:t>
            </w:r>
          </w:p>
        </w:tc>
        <w:tc>
          <w:tcPr>
            <w:tcW w:w="2039" w:type="dxa"/>
            <w:vAlign w:val="center"/>
          </w:tcPr>
          <w:p w:rsidR="00E0285A" w:rsidRPr="002210F8" w:rsidRDefault="00E0285A" w:rsidP="002210F8">
            <w:pPr>
              <w:jc w:val="center"/>
            </w:pPr>
            <w:r w:rsidRPr="002210F8">
              <w:t>Địa chỉ</w:t>
            </w:r>
          </w:p>
        </w:tc>
        <w:tc>
          <w:tcPr>
            <w:tcW w:w="1152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hức vụ</w:t>
            </w:r>
          </w:p>
        </w:tc>
      </w:tr>
      <w:tr w:rsidR="00E0285A" w:rsidRPr="002210F8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:rsidR="00E0285A" w:rsidRPr="002210F8" w:rsidRDefault="002D4E48" w:rsidP="00205837">
            <w:r>
              <w:t>2011 đến nay</w:t>
            </w:r>
          </w:p>
        </w:tc>
        <w:tc>
          <w:tcPr>
            <w:tcW w:w="3118" w:type="dxa"/>
            <w:vAlign w:val="center"/>
          </w:tcPr>
          <w:p w:rsidR="00E0285A" w:rsidRPr="002210F8" w:rsidRDefault="002D4E48" w:rsidP="00205837">
            <w:r>
              <w:t>Đại học Lạc Hồng</w:t>
            </w:r>
          </w:p>
        </w:tc>
        <w:tc>
          <w:tcPr>
            <w:tcW w:w="2039" w:type="dxa"/>
            <w:vAlign w:val="center"/>
          </w:tcPr>
          <w:p w:rsidR="00E0285A" w:rsidRPr="002210F8" w:rsidRDefault="002D4E48" w:rsidP="00205837">
            <w:r>
              <w:t>Số 10 Huỳnh Văn Nghệ, Biên Hòa, Đồng Nai</w:t>
            </w:r>
          </w:p>
        </w:tc>
        <w:tc>
          <w:tcPr>
            <w:tcW w:w="1152" w:type="dxa"/>
            <w:vAlign w:val="center"/>
          </w:tcPr>
          <w:p w:rsidR="00E0285A" w:rsidRPr="002D4E48" w:rsidRDefault="002D4E48" w:rsidP="00205837">
            <w:r>
              <w:t>Giảng viên</w:t>
            </w:r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ói</w:t>
            </w:r>
          </w:p>
        </w:tc>
      </w:tr>
      <w:tr w:rsidR="00DC1661" w:rsidRPr="001A66C9" w:rsidTr="00C23DC3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C23DC3" w:rsidRDefault="00C23DC3" w:rsidP="001A66C9">
            <w:r>
              <w:t>C</w:t>
            </w:r>
          </w:p>
        </w:tc>
        <w:tc>
          <w:tcPr>
            <w:tcW w:w="821" w:type="pct"/>
            <w:vAlign w:val="center"/>
          </w:tcPr>
          <w:p w:rsidR="00DC1661" w:rsidRPr="00C23DC3" w:rsidRDefault="00C23DC3" w:rsidP="001A66C9">
            <w:r>
              <w:t>C</w:t>
            </w:r>
          </w:p>
        </w:tc>
        <w:tc>
          <w:tcPr>
            <w:tcW w:w="800" w:type="pct"/>
          </w:tcPr>
          <w:p w:rsidR="00DC1661" w:rsidRPr="00C23DC3" w:rsidRDefault="00C23DC3" w:rsidP="001A66C9"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C23DC3" w:rsidRDefault="00C23DC3" w:rsidP="001A66C9">
            <w:r>
              <w:t>B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Các lĩnh vực kinh tế, xã hội, giáo dục</w:t>
      </w:r>
    </w:p>
    <w:p w:rsidR="008D13CC" w:rsidRPr="0003677F" w:rsidRDefault="0081260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 w:val="0"/>
          <w:i/>
          <w:szCs w:val="24"/>
        </w:rPr>
        <w:t>Hành vi t</w:t>
      </w:r>
      <w:r>
        <w:rPr>
          <w:rFonts w:ascii="Times New Roman" w:hAnsi="Times New Roman"/>
          <w:b w:val="0"/>
          <w:i/>
          <w:szCs w:val="24"/>
          <w:lang w:val="vi-VN"/>
        </w:rPr>
        <w:t>ổ chức, văn hóa tổ chức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3459"/>
        <w:gridCol w:w="1844"/>
        <w:gridCol w:w="1417"/>
        <w:gridCol w:w="1369"/>
      </w:tblGrid>
      <w:tr w:rsidR="00812288" w:rsidRPr="00920D94" w:rsidTr="001A72A4">
        <w:tc>
          <w:tcPr>
            <w:tcW w:w="297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T</w:t>
            </w:r>
          </w:p>
        </w:tc>
        <w:tc>
          <w:tcPr>
            <w:tcW w:w="2011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ên đề tài/dự án</w:t>
            </w:r>
          </w:p>
        </w:tc>
        <w:tc>
          <w:tcPr>
            <w:tcW w:w="1072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Cơ quan tài trợ kinh phí</w:t>
            </w:r>
          </w:p>
        </w:tc>
        <w:tc>
          <w:tcPr>
            <w:tcW w:w="824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Thời gian thực hiện</w:t>
            </w:r>
          </w:p>
        </w:tc>
        <w:tc>
          <w:tcPr>
            <w:tcW w:w="796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Vai trò</w:t>
            </w:r>
          </w:p>
        </w:tc>
      </w:tr>
      <w:tr w:rsidR="00812288" w:rsidRPr="00920D94" w:rsidTr="001A72A4">
        <w:trPr>
          <w:trHeight w:val="314"/>
        </w:trPr>
        <w:tc>
          <w:tcPr>
            <w:tcW w:w="297" w:type="pct"/>
            <w:vAlign w:val="center"/>
          </w:tcPr>
          <w:p w:rsidR="00812288" w:rsidRPr="00920D94" w:rsidRDefault="00812288" w:rsidP="00241B86">
            <w:pPr>
              <w:jc w:val="center"/>
            </w:pPr>
            <w:r w:rsidRPr="00920D94">
              <w:t>1</w:t>
            </w:r>
          </w:p>
        </w:tc>
        <w:tc>
          <w:tcPr>
            <w:tcW w:w="2011" w:type="pct"/>
            <w:vAlign w:val="center"/>
          </w:tcPr>
          <w:p w:rsidR="00812288" w:rsidRPr="001A72A4" w:rsidRDefault="001A72A4" w:rsidP="00241B86">
            <w:pPr>
              <w:rPr>
                <w:lang w:val="vi-VN"/>
              </w:rPr>
            </w:pPr>
            <w:r>
              <w:rPr>
                <w:lang w:val="vi-VN"/>
              </w:rPr>
              <w:t>Các giải pháp nâng cao hiệu quả thanh toán quốc tế tại ngân hàng thương mại cổ phần ngoại thương chi nhánh Đồng Nai</w:t>
            </w:r>
          </w:p>
        </w:tc>
        <w:tc>
          <w:tcPr>
            <w:tcW w:w="1072" w:type="pct"/>
            <w:vAlign w:val="center"/>
          </w:tcPr>
          <w:p w:rsidR="00812288" w:rsidRPr="001A72A4" w:rsidRDefault="001A72A4" w:rsidP="00241B86">
            <w:pPr>
              <w:rPr>
                <w:lang w:val="vi-VN"/>
              </w:rPr>
            </w:pPr>
            <w:r>
              <w:rPr>
                <w:lang w:val="vi-VN"/>
              </w:rPr>
              <w:t>Tự túc</w:t>
            </w:r>
          </w:p>
        </w:tc>
        <w:tc>
          <w:tcPr>
            <w:tcW w:w="824" w:type="pct"/>
            <w:vAlign w:val="center"/>
          </w:tcPr>
          <w:p w:rsidR="00812288" w:rsidRPr="001A72A4" w:rsidRDefault="001A72A4" w:rsidP="00241B86">
            <w:pPr>
              <w:rPr>
                <w:lang w:val="vi-VN"/>
              </w:rPr>
            </w:pPr>
            <w:r>
              <w:rPr>
                <w:lang w:val="vi-VN"/>
              </w:rPr>
              <w:t>2011</w:t>
            </w:r>
          </w:p>
        </w:tc>
        <w:tc>
          <w:tcPr>
            <w:tcW w:w="796" w:type="pct"/>
            <w:vAlign w:val="center"/>
          </w:tcPr>
          <w:p w:rsidR="00812288" w:rsidRPr="001A72A4" w:rsidRDefault="001A72A4" w:rsidP="001A72A4">
            <w:pPr>
              <w:jc w:val="center"/>
              <w:rPr>
                <w:lang w:val="vi-VN"/>
              </w:rPr>
            </w:pPr>
            <w:r>
              <w:rPr>
                <w:lang w:val="vi-VN"/>
              </w:rPr>
              <w:t>Chủ nhiệm đề tài</w:t>
            </w:r>
          </w:p>
        </w:tc>
      </w:tr>
    </w:tbl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t>Công trình khoa học đã công bố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:rsidTr="00AE4495"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241B86">
            <w:pPr>
              <w:jc w:val="center"/>
            </w:pPr>
            <w:r w:rsidRPr="002C0BB1">
              <w:t>(ghi đúng thứ tự</w:t>
            </w:r>
            <w:r>
              <w:t xml:space="preserve"> và in đậm tên chủ </w:t>
            </w:r>
            <w:r>
              <w:lastRenderedPageBreak/>
              <w:t xml:space="preserve">nhiệm đề tài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lastRenderedPageBreak/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Default="00812288" w:rsidP="00241B86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241B86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lastRenderedPageBreak/>
              <w:t>Ranking)</w:t>
            </w:r>
          </w:p>
        </w:tc>
      </w:tr>
      <w:tr w:rsidR="00812288" w:rsidRPr="00920D94" w:rsidTr="00241B86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lastRenderedPageBreak/>
              <w:t>1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r w:rsidRPr="002C0BB1">
              <w:t>Bài báo đăng trên các tạp chí khoa học quốc tế</w:t>
            </w:r>
          </w:p>
        </w:tc>
      </w:tr>
      <w:tr w:rsidR="00812288" w:rsidRPr="00920D94" w:rsidTr="00AE4495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241B86">
            <w:r w:rsidRPr="00920D94">
              <w:t>1.1</w:t>
            </w:r>
          </w:p>
        </w:tc>
        <w:tc>
          <w:tcPr>
            <w:tcW w:w="1842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</w:tcPr>
          <w:p w:rsidR="00812288" w:rsidRPr="00920D94" w:rsidRDefault="00812288" w:rsidP="00241B86">
            <w:pPr>
              <w:jc w:val="center"/>
            </w:pPr>
          </w:p>
        </w:tc>
        <w:tc>
          <w:tcPr>
            <w:tcW w:w="1194" w:type="dxa"/>
          </w:tcPr>
          <w:p w:rsidR="00812288" w:rsidRPr="00920D94" w:rsidRDefault="00812288" w:rsidP="00241B86">
            <w:pPr>
              <w:jc w:val="center"/>
            </w:pPr>
          </w:p>
        </w:tc>
      </w:tr>
      <w:tr w:rsidR="00812288" w:rsidRPr="00920D94" w:rsidTr="00AE4495">
        <w:trPr>
          <w:trHeight w:val="22"/>
        </w:trPr>
        <w:tc>
          <w:tcPr>
            <w:tcW w:w="481" w:type="dxa"/>
            <w:vAlign w:val="center"/>
          </w:tcPr>
          <w:p w:rsidR="00812288" w:rsidRPr="00920D94" w:rsidRDefault="00812288" w:rsidP="00241B86"/>
        </w:tc>
        <w:tc>
          <w:tcPr>
            <w:tcW w:w="1842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241B86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r w:rsidRPr="002C0BB1">
              <w:t>Bài báo đăng trên các tạp chí khoa học quốc gia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241B86">
            <w:r w:rsidRPr="00920D94">
              <w:t>2.1</w:t>
            </w:r>
          </w:p>
        </w:tc>
        <w:tc>
          <w:tcPr>
            <w:tcW w:w="1842" w:type="dxa"/>
            <w:vAlign w:val="center"/>
          </w:tcPr>
          <w:p w:rsidR="00812288" w:rsidRPr="00367D4B" w:rsidRDefault="00164910" w:rsidP="00164910">
            <w:pPr>
              <w:rPr>
                <w:lang w:val="vi-VN"/>
              </w:rPr>
            </w:pPr>
            <w:r>
              <w:rPr>
                <w:lang w:val="vi-VN"/>
              </w:rPr>
              <w:t>Phan Thị Hời</w:t>
            </w:r>
          </w:p>
        </w:tc>
        <w:tc>
          <w:tcPr>
            <w:tcW w:w="3626" w:type="dxa"/>
            <w:vAlign w:val="center"/>
          </w:tcPr>
          <w:p w:rsidR="00812288" w:rsidRPr="001B5730" w:rsidRDefault="00164910" w:rsidP="00241B86">
            <w:pPr>
              <w:jc w:val="center"/>
            </w:pPr>
            <w:r>
              <w:rPr>
                <w:lang w:val="vi-VN"/>
              </w:rPr>
              <w:t>Các yếu tố</w:t>
            </w:r>
            <w:r w:rsidR="001B5730">
              <w:t xml:space="preserve"> chất lượng dịch vụ ảnh hưởng đến sự hài </w:t>
            </w:r>
            <w:r w:rsidR="00EC2E62">
              <w:t>lò</w:t>
            </w:r>
            <w:bookmarkStart w:id="0" w:name="_GoBack"/>
            <w:bookmarkEnd w:id="0"/>
            <w:r w:rsidR="001B5730">
              <w:t>ng của sinh viên, trường hợp nghiên cứu tại trường Đại học Lạc Hồng</w:t>
            </w:r>
          </w:p>
        </w:tc>
        <w:tc>
          <w:tcPr>
            <w:tcW w:w="1984" w:type="dxa"/>
            <w:vAlign w:val="center"/>
          </w:tcPr>
          <w:p w:rsidR="00812288" w:rsidRPr="001B5730" w:rsidRDefault="001B5730" w:rsidP="00367D4B">
            <w:r>
              <w:t>Tạp chí Khoa học giáo dục kỹ thuật (Trường ĐH SPKT TPHCM)</w:t>
            </w: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241B86"/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241B86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r w:rsidRPr="002C0BB1">
              <w:t>Bài báo báo cáo tại hội nghị khoa học quốc gia/quốc tế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812288" w:rsidRPr="002C0BB1" w:rsidRDefault="00164910" w:rsidP="00241B86">
            <w:pPr>
              <w:jc w:val="center"/>
            </w:pPr>
            <w:r>
              <w:rPr>
                <w:lang w:val="vi-VN"/>
              </w:rPr>
              <w:t>P</w:t>
            </w:r>
            <w:r w:rsidRPr="00367D4B">
              <w:rPr>
                <w:b/>
                <w:lang w:val="vi-VN"/>
              </w:rPr>
              <w:t>han Thị Hời</w:t>
            </w:r>
          </w:p>
        </w:tc>
        <w:tc>
          <w:tcPr>
            <w:tcW w:w="3626" w:type="dxa"/>
            <w:vAlign w:val="center"/>
          </w:tcPr>
          <w:p w:rsidR="00812288" w:rsidRPr="002C0BB1" w:rsidRDefault="00164910" w:rsidP="00241B86">
            <w:pPr>
              <w:jc w:val="center"/>
            </w:pPr>
            <w:r>
              <w:rPr>
                <w:lang w:val="vi-VN"/>
              </w:rPr>
              <w:t>Marketing 3.0 và ứng dụng tại Việt Nam</w:t>
            </w:r>
          </w:p>
        </w:tc>
        <w:tc>
          <w:tcPr>
            <w:tcW w:w="1984" w:type="dxa"/>
            <w:vAlign w:val="center"/>
          </w:tcPr>
          <w:p w:rsidR="00812288" w:rsidRPr="00C10310" w:rsidRDefault="00164910" w:rsidP="00241B86">
            <w:pPr>
              <w:jc w:val="center"/>
            </w:pPr>
            <w:r>
              <w:rPr>
                <w:lang w:val="vi-VN"/>
              </w:rPr>
              <w:t>Kỷ yếu</w:t>
            </w:r>
            <w:r w:rsidR="00C10310">
              <w:t xml:space="preserve"> Hội thảo khoa học quốc gia</w:t>
            </w: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/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241B86">
        <w:trPr>
          <w:trHeight w:val="509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241B86">
            <w:r w:rsidRPr="002C0BB1">
              <w:t>Khác (Sách chuyên khảo, bằng sáng chế, giải thưởng khoa học)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241B86"/>
        </w:tc>
        <w:tc>
          <w:tcPr>
            <w:tcW w:w="1842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241B86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7B4C73">
        <w:rPr>
          <w:rFonts w:ascii="Times New Roman" w:hAnsi="Times New Roman"/>
          <w:i/>
          <w:szCs w:val="24"/>
        </w:rPr>
        <w:t>Thông tin và các chỉ số Index quốc tế (nếu có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 xml:space="preserve">H-index (theo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Pr="001C2DBF">
        <w:rPr>
          <w:i/>
        </w:rPr>
        <w:t>)</w:t>
      </w:r>
    </w:p>
    <w:p w:rsidR="00812288" w:rsidRPr="001C2DBF" w:rsidRDefault="005629CF" w:rsidP="00812288">
      <w:pPr>
        <w:spacing w:line="360" w:lineRule="auto"/>
      </w:pPr>
      <w:r w:rsidRPr="001C2DBF">
        <w:t xml:space="preserve">Số </w:t>
      </w:r>
      <w:r w:rsidR="00812288" w:rsidRPr="001C2DBF">
        <w:t xml:space="preserve">lượng trích dẫn (theo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="00812288" w:rsidRPr="001C2DBF">
        <w:rPr>
          <w:i/>
        </w:rPr>
        <w:t>)</w:t>
      </w:r>
    </w:p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F74BD" w:rsidRPr="00430425" w:rsidRDefault="00662484" w:rsidP="006853FC">
      <w:pPr>
        <w:spacing w:before="240" w:after="240"/>
        <w:ind w:firstLine="284"/>
      </w:pPr>
      <w:r>
        <w:t>Tôi cam đoan</w:t>
      </w:r>
      <w:r w:rsidR="00430425" w:rsidRPr="00430425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00B" w:rsidRDefault="00DE100B">
      <w:r>
        <w:separator/>
      </w:r>
    </w:p>
  </w:endnote>
  <w:endnote w:type="continuationSeparator" w:id="0">
    <w:p w:rsidR="00DE100B" w:rsidRDefault="00DE1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166337">
      <w:rPr>
        <w:rStyle w:val="PageNumber"/>
        <w:noProof/>
      </w:rPr>
      <w:t>2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00B" w:rsidRDefault="00DE100B">
      <w:r>
        <w:separator/>
      </w:r>
    </w:p>
  </w:footnote>
  <w:footnote w:type="continuationSeparator" w:id="0">
    <w:p w:rsidR="00DE100B" w:rsidRDefault="00DE10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6379" w:rsidRDefault="00241B86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6379" w:rsidRDefault="00241B86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6379" w:rsidRDefault="00241B86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 w15:restartNumberingAfterBreak="0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A56E8"/>
    <w:rsid w:val="000B116A"/>
    <w:rsid w:val="000B1B3D"/>
    <w:rsid w:val="000F05C0"/>
    <w:rsid w:val="00122BD9"/>
    <w:rsid w:val="00142215"/>
    <w:rsid w:val="00164910"/>
    <w:rsid w:val="00166337"/>
    <w:rsid w:val="00196964"/>
    <w:rsid w:val="001A2646"/>
    <w:rsid w:val="001A66C9"/>
    <w:rsid w:val="001A72A4"/>
    <w:rsid w:val="001B5730"/>
    <w:rsid w:val="001C3E7B"/>
    <w:rsid w:val="001E2DD6"/>
    <w:rsid w:val="001E7839"/>
    <w:rsid w:val="00205837"/>
    <w:rsid w:val="002210F8"/>
    <w:rsid w:val="00224FE7"/>
    <w:rsid w:val="00241B86"/>
    <w:rsid w:val="00246336"/>
    <w:rsid w:val="002552AD"/>
    <w:rsid w:val="002568F5"/>
    <w:rsid w:val="00264E93"/>
    <w:rsid w:val="00270B85"/>
    <w:rsid w:val="00277DA4"/>
    <w:rsid w:val="002D05D7"/>
    <w:rsid w:val="002D4E48"/>
    <w:rsid w:val="002D6E7C"/>
    <w:rsid w:val="002F3E04"/>
    <w:rsid w:val="002F7613"/>
    <w:rsid w:val="003116C8"/>
    <w:rsid w:val="003169DB"/>
    <w:rsid w:val="00322279"/>
    <w:rsid w:val="00356D63"/>
    <w:rsid w:val="00361277"/>
    <w:rsid w:val="00367D4B"/>
    <w:rsid w:val="00385E09"/>
    <w:rsid w:val="003A2249"/>
    <w:rsid w:val="003B31A1"/>
    <w:rsid w:val="003C7088"/>
    <w:rsid w:val="003E1646"/>
    <w:rsid w:val="003F74BD"/>
    <w:rsid w:val="004135A8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12608"/>
    <w:rsid w:val="00822A58"/>
    <w:rsid w:val="008443EA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4FC1"/>
    <w:rsid w:val="00AC59C8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10310"/>
    <w:rsid w:val="00C2240E"/>
    <w:rsid w:val="00C23DC3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00B"/>
    <w:rsid w:val="00DE178A"/>
    <w:rsid w:val="00E01EC1"/>
    <w:rsid w:val="00E0285A"/>
    <w:rsid w:val="00E31F3C"/>
    <w:rsid w:val="00E47075"/>
    <w:rsid w:val="00E70A0C"/>
    <w:rsid w:val="00E7769F"/>
    <w:rsid w:val="00E85582"/>
    <w:rsid w:val="00E87571"/>
    <w:rsid w:val="00E94812"/>
    <w:rsid w:val="00EC2E6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C1172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5:docId w15:val="{C95FB07E-17B2-447C-84B2-B6C3A28C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anhoilhu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hoipt@lhu.edu.vn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istrator</cp:lastModifiedBy>
  <cp:revision>2</cp:revision>
  <cp:lastPrinted>2010-12-28T07:15:00Z</cp:lastPrinted>
  <dcterms:created xsi:type="dcterms:W3CDTF">2018-05-23T05:51:00Z</dcterms:created>
  <dcterms:modified xsi:type="dcterms:W3CDTF">2018-06-04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